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nic</w:t>
      </w:r>
      <w:r>
        <w:t xml:space="preserve"> </w:t>
      </w:r>
      <w:r>
        <w:t xml:space="preserve">Position</w:t>
      </w:r>
      <w:r>
        <w:t xml:space="preserve"> </w:t>
      </w:r>
      <w:r>
        <w:t xml:space="preserve">in</w:t>
      </w:r>
      <w:r>
        <w:t xml:space="preserve"> </w:t>
      </w:r>
      <w:r>
        <w:t xml:space="preserve">India</w:t>
      </w:r>
      <w:r>
        <w:t xml:space="preserve"> </w:t>
      </w:r>
      <w:r>
        <w:t xml:space="preserve">New</w:t>
      </w:r>
      <w:r>
        <w:t xml:space="preserve"> </w:t>
      </w:r>
      <w:r>
        <w:t xml:space="preserve">Delhi</w:t>
      </w:r>
    </w:p>
    <w:bookmarkStart w:id="25" w:name="Xe6f93930a8a994e2881a7f8659b57776e4a510e"/>
    <w:p>
      <w:pPr>
        <w:pStyle w:val="Heading1"/>
      </w:pPr>
      <w:r>
        <w:t xml:space="preserve">Cover Letter for Mechanic Position in India New Delhi</w:t>
      </w:r>
    </w:p>
    <w:p>
      <w:pPr>
        <w:pStyle w:val="FirstParagraph"/>
      </w:pPr>
      <w:r>
        <w:rPr>
          <w:bCs/>
          <w:b/>
        </w:rPr>
        <w:t xml:space="preserve">John Doe</w:t>
      </w:r>
      <w:r>
        <w:br/>
      </w:r>
      <w:r>
        <w:t xml:space="preserve">123 Main Street, New Delhi</w:t>
      </w:r>
      <w:r>
        <w:br/>
      </w:r>
      <w:r>
        <w:t xml:space="preserve">India | 110001</w:t>
      </w:r>
      <w:r>
        <w:br/>
      </w:r>
      <w:r>
        <w:t xml:space="preserve">Email: johndoe@example.com | Phone: +91-9876543210</w:t>
      </w:r>
    </w:p>
    <w:p>
      <w:pPr>
        <w:pStyle w:val="BodyText"/>
      </w:pPr>
      <w:r>
        <w:t xml:space="preserve">Dear Hiring Manager,</w:t>
      </w:r>
    </w:p>
    <w:p>
      <w:pPr>
        <w:pStyle w:val="BodyText"/>
      </w:pPr>
      <w:r>
        <w:t xml:space="preserve">I am writing to express my interest in the Mechanic position at your esteemed organization in India New Delhi. With over a decade of hands-on experience in automotive repair and maintenance, I have developed a deep understanding of the unique challenges and opportunities within the Indian automotive industry, particularly in New Delhi. My commitment to precision, problem-solving, and customer satisfaction aligns perfectly with the demands of this role. I am excited about the opportunity to contribute my skills to your team while growing professionally in one of India’s most dynamic cities.</w:t>
      </w:r>
    </w:p>
    <w:bookmarkStart w:id="20" w:name="why-i-am-a-strong-fit-for-this-role"/>
    <w:p>
      <w:pPr>
        <w:pStyle w:val="Heading2"/>
      </w:pPr>
      <w:r>
        <w:t xml:space="preserve">Why I Am a Strong Fit for This Role</w:t>
      </w:r>
    </w:p>
    <w:p>
      <w:pPr>
        <w:pStyle w:val="FirstParagraph"/>
      </w:pPr>
      <w:r>
        <w:t xml:space="preserve">As a qualified Mechanic with extensive experience in diagnosing and repairing both traditional internal combustion engine vehicles and modern electric vehicles, I have worked across various sectors, including private fleet maintenance, commercial vehicle repair, and passenger transportation services. My career has been shaped by the fast-paced environment of India New Delhi, where the demand for reliable mechanics is high due to the city’s dense traffic and diverse vehicle population. This experience has honed my ability to work efficiently under pressure while maintaining high standards of quality and safety.</w:t>
      </w:r>
    </w:p>
    <w:p>
      <w:pPr>
        <w:pStyle w:val="BodyText"/>
      </w:pPr>
      <w:r>
        <w:t xml:space="preserve">One of my key strengths is my technical expertise in troubleshooting complex mechanical issues. Whether it’s identifying engine malfunctions, repairing transmission systems, or ensuring optimal performance of braking mechanisms, I approach each task with a methodical and detail-oriented mindset. In New Delhi, where the climate can be harsh and roads are often challenging, I have gained proficiency in adapting repair techniques to suit local conditions. For instance, I have regularly worked on vehicles that require modifications to withstand high temperatures or frequent stop-and-go traffic, ensuring their longevity and reliability.</w:t>
      </w:r>
    </w:p>
    <w:bookmarkEnd w:id="20"/>
    <w:bookmarkStart w:id="21" w:name="experience-in-india-new-delhi"/>
    <w:p>
      <w:pPr>
        <w:pStyle w:val="Heading2"/>
      </w:pPr>
      <w:r>
        <w:t xml:space="preserve">Experience in India New Delhi</w:t>
      </w:r>
    </w:p>
    <w:p>
      <w:pPr>
        <w:pStyle w:val="FirstParagraph"/>
      </w:pPr>
      <w:r>
        <w:t xml:space="preserve">My professional journey began in 2013 at a well-known automobile workshop in South Delhi, where I started as an apprentice and quickly progressed to a senior mechanic role. During my time there, I serviced over 5,000 vehicles annually, ranging from compact cars like Maruti Suzuki and Hyundai to heavy-duty trucks and buses. This diverse exposure allowed me to develop a comprehensive skill set that includes both manual and computerized diagnostic techniques. I am also certified in the use of advanced tools such as OBD-II scanners, torque wrenches, and hydraulic lifts, which are essential for modern automotive repair.</w:t>
      </w:r>
    </w:p>
    <w:p>
      <w:pPr>
        <w:pStyle w:val="BodyText"/>
      </w:pPr>
      <w:r>
        <w:t xml:space="preserve">Since 2018, I have worked at a reputable auto service center in New Delhi that caters to both private and commercial clients. Here, I played a pivotal role in managing the day-to-day operations of the workshop, including scheduling repairs, coordinating with customers, and maintaining inventory of spare parts. This experience not only strengthened my technical abilities but also improved my communication and leadership skills. I have consistently received positive feedback from clients for my ability to explain complex issues in simple terms and offer cost-effective solutions.</w:t>
      </w:r>
    </w:p>
    <w:bookmarkEnd w:id="21"/>
    <w:bookmarkStart w:id="22" w:name="Xa80e03d575508aaf514bc1e32f53978ad034e40"/>
    <w:p>
      <w:pPr>
        <w:pStyle w:val="Heading2"/>
      </w:pPr>
      <w:r>
        <w:t xml:space="preserve">Understanding the Unique Needs of India New Delhi</w:t>
      </w:r>
    </w:p>
    <w:p>
      <w:pPr>
        <w:pStyle w:val="FirstParagraph"/>
      </w:pPr>
      <w:r>
        <w:t xml:space="preserve">New Delhi, as the capital of India, is a hub of economic activity and a melting pot of cultures. This diversity translates into a wide variety of vehicles on its roads, from vintage cars to cutting-edge electric models. My experience in this region has taught me the importance of staying updated with the latest industry trends and technologies. For example, I have actively participated in training programs focused on hybrid and electric vehicle maintenance, which are becoming increasingly relevant as India pushes for sustainable transportation solutions.</w:t>
      </w:r>
    </w:p>
    <w:p>
      <w:pPr>
        <w:pStyle w:val="BodyText"/>
      </w:pPr>
      <w:r>
        <w:t xml:space="preserve">Moreover, I am deeply aware of the regulatory environment in New Delhi. The city’s strict pollution control measures and periodic vehicle inspection requirements necessitate a high level of compliance and attention to detail. I have successfully ensured that all repairs meet the standards set by the Transport Department, which has earned me a reputation for reliability and professionalism.</w:t>
      </w:r>
    </w:p>
    <w:bookmarkEnd w:id="22"/>
    <w:bookmarkStart w:id="23" w:name="why-i-want-to-work-in-india-new-delhi"/>
    <w:p>
      <w:pPr>
        <w:pStyle w:val="Heading2"/>
      </w:pPr>
      <w:r>
        <w:t xml:space="preserve">Why I Want to Work in India New Delhi</w:t>
      </w:r>
    </w:p>
    <w:p>
      <w:pPr>
        <w:pStyle w:val="FirstParagraph"/>
      </w:pPr>
      <w:r>
        <w:t xml:space="preserve">India New Delhi is not just a city; it is a symbol of opportunity and growth. The automotive industry here is thriving, driven by both private enterprise and government initiatives aimed at modernizing infrastructure. I am particularly drawn to the potential for innovation in this space, such as the adoption of electric vehicles and smart maintenance systems. I believe that my skills and passion for mechanics can contribute meaningfully to this evolving landscape.</w:t>
      </w:r>
    </w:p>
    <w:p>
      <w:pPr>
        <w:pStyle w:val="BodyText"/>
      </w:pPr>
      <w:r>
        <w:t xml:space="preserve">Furthermore, New Delhi’s cultural richness and historical significance make it an inspiring place to work. The city’s bustling markets, iconic landmarks, and vibrant communities create a dynamic environment that fuels creativity and dedication. I am eager to be part of a team that values excellence and is committed to serving the needs of the local population.</w:t>
      </w:r>
    </w:p>
    <w:bookmarkEnd w:id="23"/>
    <w:bookmarkStart w:id="24" w:name="conclusion"/>
    <w:p>
      <w:pPr>
        <w:pStyle w:val="Heading2"/>
      </w:pPr>
      <w:r>
        <w:t xml:space="preserve">Conclusion</w:t>
      </w:r>
    </w:p>
    <w:p>
      <w:pPr>
        <w:pStyle w:val="FirstParagraph"/>
      </w:pPr>
      <w:r>
        <w:t xml:space="preserve">In conclusion, I am confident that my technical expertise, hands-on experience, and dedication to customer service make me an ideal candidate for the Mechanic position in India New Delhi. I am excited about the possibility of joining your organization and contributing to its success while continuing to grow as a professional. Thank you for considering my application. I look forward to the opportunity to discuss how my skills and experiences align with your needs.</w:t>
      </w:r>
    </w:p>
    <w:p>
      <w:pPr>
        <w:pStyle w:val="BodyText"/>
      </w:pPr>
      <w:r>
        <w:t xml:space="preserve">Sincerely,</w:t>
      </w:r>
      <w:r>
        <w:br/>
      </w:r>
      <w:r>
        <w:rPr>
          <w:bCs/>
          <w:b/>
        </w:rP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nic Position in India New Delhi</dc:title>
  <dc:creator/>
  <cp:keywords/>
  <dcterms:created xsi:type="dcterms:W3CDTF">2026-07-23T21:27:20Z</dcterms:created>
  <dcterms:modified xsi:type="dcterms:W3CDTF">2026-07-23T21:27:20Z</dcterms:modified>
</cp:coreProperties>
</file>

<file path=docProps/custom.xml><?xml version="1.0" encoding="utf-8"?>
<Properties xmlns="http://schemas.openxmlformats.org/officeDocument/2006/custom-properties" xmlns:vt="http://schemas.openxmlformats.org/officeDocument/2006/docPropsVTypes"/>
</file>